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7db8fb8-dirty, Sun Apr 11 10:29:12 2021 +0200</dc:subject>
  <cp:keywords/>
  <dcterms:created xsi:type="dcterms:W3CDTF">2021-04-11T10:32:34Z</dcterms:created>
  <dcterms:modified xsi:type="dcterms:W3CDTF">2021-04-11T10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7db8fb8-dirty, Sun Apr 11 10:29:12 2021 +0200</vt:lpwstr>
  </property>
  <property fmtid="{D5CDD505-2E9C-101B-9397-08002B2CF9AE}" pid="10" name="short_title">
    <vt:lpwstr>The Title</vt:lpwstr>
  </property>
</Properties>
</file>